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cover-letter-for-meteorologist-position"/>
    <w:p>
      <w:pPr>
        <w:pStyle w:val="Heading1"/>
      </w:pPr>
      <w:r>
        <w:t xml:space="preserve">Cover Letter for Meteorologist Position</w:t>
      </w:r>
    </w:p>
    <w:p>
      <w:pPr>
        <w:pStyle w:val="FirstParagraph"/>
      </w:pPr>
      <w:r>
        <w:rPr>
          <w:bCs/>
          <w:b/>
        </w:rPr>
        <w:t xml:space="preserve">Your Name</w:t>
      </w:r>
      <w:r>
        <w:br/>
      </w:r>
      <w:r>
        <w:t xml:space="preserve">1234 Weather Avenue</w:t>
      </w:r>
      <w:r>
        <w:br/>
      </w:r>
      <w:r>
        <w:t xml:space="preserve">Chicago, IL 60601</w:t>
      </w:r>
      <w:r>
        <w:br/>
      </w:r>
      <w:r>
        <w:t xml:space="preserve">Email: your.email@example.com | Phone: (555) 123-4567</w:t>
      </w:r>
    </w:p>
    <w:bookmarkEnd w:id="20"/>
    <w:p>
      <w:pPr>
        <w:pStyle w:val="BodyText"/>
      </w:pPr>
      <w:r>
        <w:t xml:space="preserve">April 5, 2024</w:t>
      </w:r>
    </w:p>
    <w:p>
      <w:pPr>
        <w:pStyle w:val="BodyText"/>
      </w:pPr>
      <w:r>
        <w:rPr>
          <w:bCs/>
          <w:b/>
        </w:rPr>
        <w:t xml:space="preserve">Hiring Manager</w:t>
      </w:r>
      <w:r>
        <w:br/>
      </w:r>
      <w:r>
        <w:t xml:space="preserve">Chicago Weather Services</w:t>
      </w:r>
      <w:r>
        <w:br/>
      </w:r>
      <w:r>
        <w:t xml:space="preserve">456 Skyline Drive</w:t>
      </w:r>
      <w:r>
        <w:br/>
      </w:r>
      <w:r>
        <w:t xml:space="preserve">Chicago, IL 60601</w:t>
      </w:r>
    </w:p>
    <w:bookmarkStart w:id="21" w:name="dear-hiring-manager"/>
    <w:p>
      <w:pPr>
        <w:pStyle w:val="Heading2"/>
      </w:pPr>
      <w:r>
        <w:t xml:space="preserve">Dear Hiring Manager,</w:t>
      </w:r>
    </w:p>
    <w:p>
      <w:pPr>
        <w:pStyle w:val="FirstParagraph"/>
      </w:pPr>
      <w:r>
        <w:t xml:space="preserve">I am writing to express my enthusiastic interest in the Meteorologist position at your esteemed organization in the United States Chicago. As a dedicated and experienced meteorologist with a deep passion for understanding and predicting weather patterns, I am eager to contribute my expertise to an institution that values precision, innovation, and community service. The opportunity to work within the dynamic climate of Chicago aligns perfectly with my professional goals, and I am confident that my background in atmospheric science and data analysis makes me an ideal candidate for this role.</w:t>
      </w:r>
    </w:p>
    <w:p>
      <w:pPr>
        <w:pStyle w:val="BodyText"/>
      </w:pPr>
      <w:r>
        <w:t xml:space="preserve">Throughout my career as a Meteorologist, I have developed a comprehensive understanding of meteorological principles, including the interpretation of weather maps, the use of advanced forecasting models, and the application of climatological data to real-world scenarios. My work has spanned both academic and professional settings, where I have honed my ability to communicate complex weather information in a clear and actionable manner. In particular, my experience in analyzing severe weather events—such as thunderstorms, snowfall patterns, and heatwaves—has prepared me to address the unique challenges faced by the United States Chicago region.</w:t>
      </w:r>
    </w:p>
    <w:p>
      <w:pPr>
        <w:pStyle w:val="BodyText"/>
      </w:pPr>
      <w:r>
        <w:t xml:space="preserve">The United States Chicago area is known for its unpredictable weather, ranging from harsh winters to intense summer storms. As a Meteorologist, I understand that accurate forecasts are critical for public safety, infrastructure management, and community preparedness. My training at [University Name], where I earned a Master’s degree in Atmospheric Science with a focus on urban meteorology, has equipped me with the technical skills and analytical mindset necessary to thrive in such an environment. Additionally, my internship with the National Weather Service (NWS) in Chicago allowed me to gain hands-on experience in real-time forecasting and collaborating with emergency management teams during extreme weather events.</w:t>
      </w:r>
    </w:p>
    <w:p>
      <w:pPr>
        <w:pStyle w:val="BodyText"/>
      </w:pPr>
      <w:r>
        <w:t xml:space="preserve">One of the key strengths I bring to this role is my ability to merge scientific rigor with effective communication. As a Meteorologist, I recognize that the public relies on accurate and timely information to make informed decisions. During my time at [Previous Employer], I regularly interacted with local media outlets and community organizations to disseminate weather updates, ensuring that residents of the United States Chicago area were well-informed about impending weather conditions. This experience reinforced my commitment to using meteorological expertise as a tool for public service and safety.</w:t>
      </w:r>
    </w:p>
    <w:p>
      <w:pPr>
        <w:pStyle w:val="BodyText"/>
      </w:pPr>
      <w:r>
        <w:t xml:space="preserve">Moreover, my proficiency in utilizing cutting-edge meteorological software such as WRF (Weather Research and Forecasting) models, radar data analysis tools, and GIS (Geographic Information Systems) has enabled me to produce highly accurate forecasts. I am also adept at working with large datasets to identify trends and patterns that inform long-term climate projections. These skills are particularly relevant in the United States Chicago context, where urbanization and climate change are increasingly influencing local weather dynamics.</w:t>
      </w:r>
    </w:p>
    <w:p>
      <w:pPr>
        <w:pStyle w:val="BodyText"/>
      </w:pPr>
      <w:r>
        <w:t xml:space="preserve">What excites me most about this opportunity is the chance to contribute to a team that is at the forefront of meteorological innovation in the United States Chicago. I am particularly interested in your organization’s commitment to advancing weather technology and fostering community engagement. I believe my proactive approach, attention to detail, and dedication to continuous learning will enable me to make meaningful contributions from day one. For instance, I have a strong interest in exploring how machine learning algorithms can enhance short-term forecasting accuracy—a topic that I would be eager to discuss further.</w:t>
      </w:r>
    </w:p>
    <w:p>
      <w:pPr>
        <w:pStyle w:val="BodyText"/>
      </w:pPr>
      <w:r>
        <w:t xml:space="preserve">In addition to my technical skills, I bring a collaborative spirit and a deep appreciation for the unique challenges faced by meteorologists in urban environments. The United States Chicago region is not only a hub of economic activity but also a place where weather can have far-reaching impacts on transportation, energy systems, and daily life. As a Meteorologist, I am motivated to work alongside experts in various fields to develop solutions that mitigate the effects of extreme weather and promote resilience.</w:t>
      </w:r>
    </w:p>
    <w:p>
      <w:pPr>
        <w:pStyle w:val="BodyText"/>
      </w:pPr>
      <w:r>
        <w:t xml:space="preserve">I am particularly drawn to your organization’s mission of combining scientific excellence with community outreach. My background in organizing public weather workshops and writing educational content for local publications has shown me the value of making meteorological knowledge accessible to all. I am eager to continue this work in the United States Chicago, where there is a growing need for clear, science-based communication about climate-related issues.</w:t>
      </w:r>
    </w:p>
    <w:p>
      <w:pPr>
        <w:pStyle w:val="BodyText"/>
      </w:pPr>
      <w:r>
        <w:t xml:space="preserve">Thank you for considering my application. I would welcome the opportunity to discuss how my skills and experiences align with the needs of your team. Please feel free to contact me at (555) 123-4567 or via email at your.email@example.com at your earliest convenience. I look forward to the possibility of contributing to the continued success of [Company Name] and supporting the people of the United States Chicago with reliable weather insights.</w:t>
      </w:r>
    </w:p>
    <w:p>
      <w:pPr>
        <w:pStyle w:val="BodyText"/>
      </w:pPr>
      <w:r>
        <w:t xml:space="preserve">Sincerely,</w:t>
      </w:r>
    </w:p>
    <w:p>
      <w:pPr>
        <w:pStyle w:val="BodyText"/>
      </w:pP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United States Chicago</dc:title>
  <dc:creator/>
  <dc:language>en</dc:language>
  <cp:keywords/>
  <dcterms:created xsi:type="dcterms:W3CDTF">2026-07-23T22:55:28Z</dcterms:created>
  <dcterms:modified xsi:type="dcterms:W3CDTF">2026-07-23T22:55:28Z</dcterms:modified>
</cp:coreProperties>
</file>

<file path=docProps/custom.xml><?xml version="1.0" encoding="utf-8"?>
<Properties xmlns="http://schemas.openxmlformats.org/officeDocument/2006/custom-properties" xmlns:vt="http://schemas.openxmlformats.org/officeDocument/2006/docPropsVTypes"/>
</file>